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9A2B3" w14:textId="77777777" w:rsidR="00721807" w:rsidRDefault="00A25A64" w:rsidP="00265FED">
      <w:pPr>
        <w:pStyle w:val="Heading3"/>
        <w:jc w:val="both"/>
      </w:pPr>
      <w:bookmarkStart w:id="0" w:name="avner-kantor-curriculum-vitae"/>
      <w:r>
        <w:t>AVNER KANTOR | CURRICULUM VITAE</w:t>
      </w:r>
    </w:p>
    <w:p w14:paraId="1CF38CB7" w14:textId="77777777" w:rsidR="00721807" w:rsidRDefault="00A25A64" w:rsidP="00265FED">
      <w:pPr>
        <w:pStyle w:val="FirstParagraph"/>
        <w:jc w:val="both"/>
      </w:pPr>
      <w:r>
        <w:t>Sep 17, 2020</w:t>
      </w:r>
    </w:p>
    <w:p w14:paraId="4669FA3C" w14:textId="77777777" w:rsidR="00721807" w:rsidRDefault="00A25A64" w:rsidP="00265FED">
      <w:pPr>
        <w:pStyle w:val="DefinitionTerm"/>
        <w:jc w:val="both"/>
      </w:pPr>
      <w:r>
        <w:t>CONTACT INFORMATION</w:t>
      </w:r>
    </w:p>
    <w:p w14:paraId="6AB19AA6" w14:textId="77777777" w:rsidR="00721807" w:rsidRDefault="00A25A64" w:rsidP="00265FED">
      <w:pPr>
        <w:pStyle w:val="Definition"/>
        <w:spacing w:after="0"/>
        <w:jc w:val="both"/>
      </w:pPr>
      <w:r>
        <w:t>Phone: +972-54-7820-256</w:t>
      </w:r>
    </w:p>
    <w:p w14:paraId="3A86BDC1" w14:textId="77777777" w:rsidR="00721807" w:rsidRDefault="00A25A64" w:rsidP="00265FED">
      <w:pPr>
        <w:pStyle w:val="Definition"/>
        <w:jc w:val="both"/>
      </w:pPr>
      <w:r>
        <w:t xml:space="preserve">E-mail: </w:t>
      </w:r>
      <w:hyperlink r:id="rId8">
        <w:r>
          <w:rPr>
            <w:rStyle w:val="Hyperlink"/>
          </w:rPr>
          <w:t>avnerkantor@gmail.com</w:t>
        </w:r>
      </w:hyperlink>
    </w:p>
    <w:p w14:paraId="5E2A5AB8" w14:textId="77777777" w:rsidR="00721807" w:rsidRDefault="00A25A64" w:rsidP="00265FED">
      <w:pPr>
        <w:pStyle w:val="DefinitionTerm"/>
        <w:jc w:val="both"/>
      </w:pPr>
      <w:r>
        <w:t>RESEARCH INTERESTS</w:t>
      </w:r>
    </w:p>
    <w:p w14:paraId="19E73B3C" w14:textId="77777777" w:rsidR="00721807" w:rsidRDefault="00A25A64" w:rsidP="00265FED">
      <w:pPr>
        <w:pStyle w:val="Definition"/>
        <w:jc w:val="both"/>
      </w:pPr>
      <w:r>
        <w:t>Data journalism, Citizen empowermen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1"/>
        <w:gridCol w:w="6091"/>
        <w:gridCol w:w="1488"/>
      </w:tblGrid>
      <w:tr w:rsidR="00721807" w14:paraId="4E79EA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D81FF9" w14:textId="3D8015DC" w:rsidR="00721807" w:rsidRDefault="00B92677" w:rsidP="00265FED">
            <w:pPr>
              <w:pStyle w:val="Compact"/>
              <w:jc w:val="both"/>
            </w:pPr>
            <w:r>
              <w:t>EDUCATION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3C4F6F9F" w14:textId="75D37DD9" w:rsidR="00721807" w:rsidRDefault="00721807" w:rsidP="00265FED">
            <w:pPr>
              <w:pStyle w:val="Compact"/>
              <w:jc w:val="both"/>
            </w:pPr>
          </w:p>
        </w:tc>
      </w:tr>
      <w:tr w:rsidR="00721807" w14:paraId="0F203230" w14:textId="77777777">
        <w:tc>
          <w:tcPr>
            <w:tcW w:w="0" w:type="auto"/>
          </w:tcPr>
          <w:p w14:paraId="361D4C28" w14:textId="77777777" w:rsidR="00721807" w:rsidRDefault="00A25A64" w:rsidP="00265FED">
            <w:pPr>
              <w:pStyle w:val="Compact"/>
              <w:jc w:val="both"/>
            </w:pPr>
            <w:r>
              <w:t>2019-</w:t>
            </w:r>
          </w:p>
        </w:tc>
        <w:tc>
          <w:tcPr>
            <w:tcW w:w="0" w:type="auto"/>
            <w:gridSpan w:val="2"/>
          </w:tcPr>
          <w:p w14:paraId="1CFF745F" w14:textId="77777777" w:rsidR="00721807" w:rsidRDefault="00A25A64" w:rsidP="00265FED">
            <w:pPr>
              <w:pStyle w:val="Compact"/>
              <w:jc w:val="both"/>
            </w:pPr>
            <w:r>
              <w:t>Ph.D. Candidate, School of business administration, University of Haifa. Advisor: Prof. Sheizaf Rafaeli</w:t>
            </w:r>
          </w:p>
        </w:tc>
      </w:tr>
      <w:tr w:rsidR="00721807" w14:paraId="38148942" w14:textId="77777777">
        <w:tc>
          <w:tcPr>
            <w:tcW w:w="0" w:type="auto"/>
          </w:tcPr>
          <w:p w14:paraId="61320E76" w14:textId="77777777" w:rsidR="00721807" w:rsidRDefault="00A25A64" w:rsidP="00265FED">
            <w:pPr>
              <w:pStyle w:val="Compact"/>
              <w:jc w:val="both"/>
            </w:pPr>
            <w:r>
              <w:t>2015-2017</w:t>
            </w:r>
          </w:p>
        </w:tc>
        <w:tc>
          <w:tcPr>
            <w:tcW w:w="0" w:type="auto"/>
            <w:gridSpan w:val="2"/>
          </w:tcPr>
          <w:p w14:paraId="5861B974" w14:textId="77777777" w:rsidR="00721807" w:rsidRDefault="00A25A64" w:rsidP="00265FED">
            <w:pPr>
              <w:pStyle w:val="Compact"/>
              <w:jc w:val="both"/>
            </w:pPr>
            <w:r>
              <w:t>Research Fellow at The Center for Internet Research, University of Haifa</w:t>
            </w:r>
          </w:p>
        </w:tc>
      </w:tr>
      <w:tr w:rsidR="00721807" w14:paraId="764E0A32" w14:textId="77777777">
        <w:tc>
          <w:tcPr>
            <w:tcW w:w="0" w:type="auto"/>
          </w:tcPr>
          <w:p w14:paraId="06E274F5" w14:textId="77777777" w:rsidR="00721807" w:rsidRDefault="00A25A64" w:rsidP="00265FED">
            <w:pPr>
              <w:pStyle w:val="Compact"/>
              <w:jc w:val="both"/>
            </w:pPr>
            <w:r>
              <w:t>2010-2012</w:t>
            </w:r>
          </w:p>
        </w:tc>
        <w:tc>
          <w:tcPr>
            <w:tcW w:w="0" w:type="auto"/>
            <w:gridSpan w:val="2"/>
          </w:tcPr>
          <w:p w14:paraId="38AD9586" w14:textId="77777777" w:rsidR="00721807" w:rsidRDefault="00A25A64" w:rsidP="00265FED">
            <w:pPr>
              <w:pStyle w:val="Compact"/>
              <w:jc w:val="both"/>
            </w:pPr>
            <w:r>
              <w:t>MA, Department of Philosophy, Hebrew University of Jerusalem</w:t>
            </w:r>
          </w:p>
        </w:tc>
      </w:tr>
      <w:tr w:rsidR="00721807" w14:paraId="3E4B12AC" w14:textId="77777777">
        <w:tc>
          <w:tcPr>
            <w:tcW w:w="0" w:type="auto"/>
          </w:tcPr>
          <w:p w14:paraId="2AEA1C2C" w14:textId="77777777" w:rsidR="00721807" w:rsidRDefault="00A25A64" w:rsidP="00265FED">
            <w:pPr>
              <w:pStyle w:val="Compact"/>
              <w:jc w:val="both"/>
            </w:pPr>
            <w:r>
              <w:t>2005-2007</w:t>
            </w:r>
          </w:p>
        </w:tc>
        <w:tc>
          <w:tcPr>
            <w:tcW w:w="0" w:type="auto"/>
            <w:gridSpan w:val="2"/>
          </w:tcPr>
          <w:p w14:paraId="72478F22" w14:textId="77777777" w:rsidR="00721807" w:rsidRDefault="00A25A64" w:rsidP="00265FED">
            <w:pPr>
              <w:pStyle w:val="Compact"/>
              <w:jc w:val="both"/>
            </w:pPr>
            <w:r>
              <w:t>Ed. D., School of Education, Hebrew University of Jerusalem</w:t>
            </w:r>
          </w:p>
        </w:tc>
      </w:tr>
      <w:tr w:rsidR="00721807" w14:paraId="7293FC6A" w14:textId="77777777">
        <w:tc>
          <w:tcPr>
            <w:tcW w:w="0" w:type="auto"/>
          </w:tcPr>
          <w:p w14:paraId="61182C1F" w14:textId="77777777" w:rsidR="00721807" w:rsidRDefault="00A25A64" w:rsidP="00265FED">
            <w:pPr>
              <w:pStyle w:val="Compact"/>
              <w:jc w:val="both"/>
            </w:pPr>
            <w:r>
              <w:t>2002-2005</w:t>
            </w:r>
          </w:p>
        </w:tc>
        <w:tc>
          <w:tcPr>
            <w:tcW w:w="0" w:type="auto"/>
            <w:gridSpan w:val="2"/>
          </w:tcPr>
          <w:p w14:paraId="776180B8" w14:textId="77777777" w:rsidR="00721807" w:rsidRDefault="00A25A64" w:rsidP="00265FED">
            <w:pPr>
              <w:pStyle w:val="Compact"/>
              <w:jc w:val="both"/>
            </w:pPr>
            <w:r>
              <w:t>BA, Department of Philosophy, Hebrew University of Jerusalem</w:t>
            </w:r>
          </w:p>
        </w:tc>
      </w:tr>
      <w:tr w:rsidR="00721807" w14:paraId="1AF375AD" w14:textId="77777777" w:rsidTr="007A48B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772D4B" w14:textId="77777777" w:rsidR="007A48B9" w:rsidRDefault="007A48B9" w:rsidP="00265FED">
            <w:pPr>
              <w:pStyle w:val="Compact"/>
              <w:jc w:val="both"/>
              <w:rPr>
                <w:rtl/>
              </w:rPr>
            </w:pPr>
          </w:p>
          <w:p w14:paraId="66365826" w14:textId="4DB25BC3" w:rsidR="00721807" w:rsidRDefault="00A25A64" w:rsidP="00265FED">
            <w:pPr>
              <w:pStyle w:val="Compact"/>
              <w:jc w:val="both"/>
            </w:pPr>
            <w:r>
              <w:t>RESEARCH</w:t>
            </w:r>
          </w:p>
        </w:tc>
        <w:tc>
          <w:tcPr>
            <w:tcW w:w="3254" w:type="pct"/>
            <w:tcBorders>
              <w:bottom w:val="single" w:sz="0" w:space="0" w:color="auto"/>
            </w:tcBorders>
            <w:vAlign w:val="bottom"/>
          </w:tcPr>
          <w:p w14:paraId="4DE0A0F1" w14:textId="77777777" w:rsidR="00721807" w:rsidRDefault="00A25A64" w:rsidP="00265FED">
            <w:pPr>
              <w:pStyle w:val="Compact"/>
              <w:jc w:val="both"/>
            </w:pPr>
            <w:r>
              <w:t>GRANTS</w:t>
            </w:r>
          </w:p>
        </w:tc>
        <w:tc>
          <w:tcPr>
            <w:tcW w:w="795" w:type="pct"/>
            <w:tcBorders>
              <w:bottom w:val="single" w:sz="0" w:space="0" w:color="auto"/>
            </w:tcBorders>
            <w:vAlign w:val="bottom"/>
          </w:tcPr>
          <w:p w14:paraId="3D8B100C" w14:textId="77777777" w:rsidR="00721807" w:rsidRDefault="00721807" w:rsidP="00265FED">
            <w:pPr>
              <w:jc w:val="both"/>
            </w:pPr>
          </w:p>
        </w:tc>
      </w:tr>
      <w:tr w:rsidR="00721807" w14:paraId="0F206FC1" w14:textId="77777777" w:rsidTr="007A48B9">
        <w:tc>
          <w:tcPr>
            <w:tcW w:w="0" w:type="auto"/>
          </w:tcPr>
          <w:p w14:paraId="08F6351C" w14:textId="77777777" w:rsidR="00721807" w:rsidRDefault="00A25A64" w:rsidP="00265FED">
            <w:pPr>
              <w:pStyle w:val="Compact"/>
              <w:jc w:val="both"/>
            </w:pPr>
            <w:r>
              <w:t>2018</w:t>
            </w:r>
          </w:p>
        </w:tc>
        <w:tc>
          <w:tcPr>
            <w:tcW w:w="3254" w:type="pct"/>
          </w:tcPr>
          <w:p w14:paraId="68601CAE" w14:textId="612BF835" w:rsidR="00721807" w:rsidRDefault="00A25A64" w:rsidP="00265FED">
            <w:pPr>
              <w:pStyle w:val="Compact"/>
              <w:jc w:val="both"/>
            </w:pPr>
            <w:r>
              <w:t xml:space="preserve">Samuel </w:t>
            </w:r>
            <w:proofErr w:type="spellStart"/>
            <w:r>
              <w:t>Neaman</w:t>
            </w:r>
            <w:proofErr w:type="spellEnd"/>
            <w:r>
              <w:t xml:space="preserve"> Institute for </w:t>
            </w:r>
            <w:r w:rsidRPr="00C53632">
              <w:t>Israel 100: Wikipedia digital footprint</w:t>
            </w:r>
            <w:r>
              <w:t xml:space="preserve"> (in collaboration with Prof. Sheizaf Rafaeli)</w:t>
            </w:r>
          </w:p>
        </w:tc>
        <w:tc>
          <w:tcPr>
            <w:tcW w:w="795" w:type="pct"/>
          </w:tcPr>
          <w:p w14:paraId="4A39312D" w14:textId="77777777" w:rsidR="00721807" w:rsidRDefault="00A25A64" w:rsidP="00265FED">
            <w:pPr>
              <w:pStyle w:val="Compact"/>
              <w:jc w:val="both"/>
            </w:pPr>
            <w:r>
              <w:t>20,000 NIS</w:t>
            </w:r>
          </w:p>
        </w:tc>
      </w:tr>
      <w:tr w:rsidR="00721807" w14:paraId="6713D9E9" w14:textId="77777777" w:rsidTr="007A48B9">
        <w:tc>
          <w:tcPr>
            <w:tcW w:w="0" w:type="auto"/>
          </w:tcPr>
          <w:p w14:paraId="6A6C01DF" w14:textId="77777777" w:rsidR="00721807" w:rsidRDefault="00A25A64" w:rsidP="00265FED">
            <w:pPr>
              <w:pStyle w:val="Compact"/>
              <w:jc w:val="both"/>
            </w:pPr>
            <w:r>
              <w:t>2015</w:t>
            </w:r>
          </w:p>
        </w:tc>
        <w:tc>
          <w:tcPr>
            <w:tcW w:w="3254" w:type="pct"/>
          </w:tcPr>
          <w:p w14:paraId="4C90C225" w14:textId="698185AB" w:rsidR="00721807" w:rsidRDefault="00A25A64" w:rsidP="00265FED">
            <w:pPr>
              <w:pStyle w:val="Compact"/>
              <w:jc w:val="both"/>
            </w:pPr>
            <w:r>
              <w:t xml:space="preserve">The Trump Foundation for developing </w:t>
            </w:r>
            <w:r w:rsidRPr="00C53632">
              <w:t>PISA data explorer</w:t>
            </w:r>
            <w:r>
              <w:t xml:space="preserve"> (in collaboration with Prof. Sheizaf Rafaeli)</w:t>
            </w:r>
          </w:p>
        </w:tc>
        <w:tc>
          <w:tcPr>
            <w:tcW w:w="795" w:type="pct"/>
          </w:tcPr>
          <w:p w14:paraId="6874E220" w14:textId="77777777" w:rsidR="00721807" w:rsidRDefault="00A25A64" w:rsidP="00265FED">
            <w:pPr>
              <w:pStyle w:val="Compact"/>
              <w:jc w:val="both"/>
            </w:pPr>
            <w:r>
              <w:t>400,000 NIS</w:t>
            </w:r>
          </w:p>
        </w:tc>
      </w:tr>
      <w:tr w:rsidR="00721807" w14:paraId="2FAB38D9" w14:textId="77777777" w:rsidTr="007A48B9">
        <w:tc>
          <w:tcPr>
            <w:tcW w:w="0" w:type="auto"/>
          </w:tcPr>
          <w:p w14:paraId="7F9BBC3F" w14:textId="77777777" w:rsidR="00721807" w:rsidRDefault="00A25A64" w:rsidP="00265FED">
            <w:pPr>
              <w:pStyle w:val="Compact"/>
              <w:jc w:val="both"/>
            </w:pPr>
            <w:r>
              <w:t>2010</w:t>
            </w:r>
          </w:p>
        </w:tc>
        <w:tc>
          <w:tcPr>
            <w:tcW w:w="3254" w:type="pct"/>
          </w:tcPr>
          <w:p w14:paraId="1491BFB7" w14:textId="0E130F71" w:rsidR="00721807" w:rsidRDefault="00A25A64" w:rsidP="00265FED">
            <w:pPr>
              <w:pStyle w:val="Compact"/>
              <w:jc w:val="both"/>
            </w:pPr>
            <w:r>
              <w:t>DAAD Center for German Studies in the Hebrew University of Jerusalem for Israeli-German research project.</w:t>
            </w:r>
            <w:r w:rsidR="00B92677">
              <w:t xml:space="preserve"> </w:t>
            </w:r>
            <w:r>
              <w:t>(in collaboration with Dr. Jen Glasser)</w:t>
            </w:r>
          </w:p>
        </w:tc>
        <w:tc>
          <w:tcPr>
            <w:tcW w:w="795" w:type="pct"/>
          </w:tcPr>
          <w:p w14:paraId="367488A7" w14:textId="77777777" w:rsidR="00721807" w:rsidRDefault="00A25A64" w:rsidP="00265FED">
            <w:pPr>
              <w:pStyle w:val="Compact"/>
              <w:jc w:val="both"/>
            </w:pPr>
            <w:r>
              <w:t>10,000$</w:t>
            </w:r>
          </w:p>
        </w:tc>
      </w:tr>
      <w:tr w:rsidR="00721807" w14:paraId="0D46FAB7" w14:textId="77777777" w:rsidTr="007A48B9">
        <w:tc>
          <w:tcPr>
            <w:tcW w:w="0" w:type="auto"/>
          </w:tcPr>
          <w:p w14:paraId="56B0AFED" w14:textId="77777777" w:rsidR="00721807" w:rsidRDefault="00A25A64" w:rsidP="00265FED">
            <w:pPr>
              <w:pStyle w:val="Compact"/>
              <w:jc w:val="both"/>
            </w:pPr>
            <w:r>
              <w:t>2006</w:t>
            </w:r>
          </w:p>
        </w:tc>
        <w:tc>
          <w:tcPr>
            <w:tcW w:w="3254" w:type="pct"/>
          </w:tcPr>
          <w:p w14:paraId="62AB7B36" w14:textId="77777777" w:rsidR="00C53632" w:rsidRDefault="00A25A64" w:rsidP="00265FED">
            <w:pPr>
              <w:pStyle w:val="Compact"/>
              <w:jc w:val="both"/>
              <w:rPr>
                <w:rtl/>
              </w:rPr>
            </w:pPr>
            <w:r>
              <w:t xml:space="preserve">The School of Education in the Hebrew University of Jerusalem for Philosophy in Primary Schools Project. </w:t>
            </w:r>
          </w:p>
          <w:p w14:paraId="535A01CB" w14:textId="5AFE23AD" w:rsidR="00721807" w:rsidRDefault="00A25A64" w:rsidP="00265FED">
            <w:pPr>
              <w:pStyle w:val="Compact"/>
              <w:jc w:val="both"/>
            </w:pPr>
            <w:r>
              <w:t>(in collaboration with Dr. Jen Glasser)</w:t>
            </w:r>
          </w:p>
        </w:tc>
        <w:tc>
          <w:tcPr>
            <w:tcW w:w="795" w:type="pct"/>
          </w:tcPr>
          <w:p w14:paraId="3F03BBC3" w14:textId="77777777" w:rsidR="00721807" w:rsidRDefault="00A25A64" w:rsidP="00265FED">
            <w:pPr>
              <w:pStyle w:val="Compact"/>
              <w:jc w:val="both"/>
            </w:pPr>
            <w:r>
              <w:t>10,000 NIS</w:t>
            </w:r>
          </w:p>
        </w:tc>
      </w:tr>
      <w:tr w:rsidR="00721807" w14:paraId="7D4B726F" w14:textId="77777777" w:rsidTr="007A48B9">
        <w:tc>
          <w:tcPr>
            <w:tcW w:w="0" w:type="auto"/>
          </w:tcPr>
          <w:p w14:paraId="770CEDE8" w14:textId="77777777" w:rsidR="00721807" w:rsidRDefault="00721807" w:rsidP="00265FED">
            <w:pPr>
              <w:jc w:val="both"/>
            </w:pPr>
          </w:p>
        </w:tc>
        <w:tc>
          <w:tcPr>
            <w:tcW w:w="3254" w:type="pct"/>
          </w:tcPr>
          <w:p w14:paraId="460FDCA9" w14:textId="77777777" w:rsidR="00721807" w:rsidRDefault="00A25A64" w:rsidP="00265FED">
            <w:pPr>
              <w:pStyle w:val="Compact"/>
              <w:jc w:val="both"/>
            </w:pPr>
            <w:r>
              <w:t>The Jerusalem Foundation for Philosophy in Primary Schools Project. (in collaboration with Dr. Jen Glasser)</w:t>
            </w:r>
          </w:p>
        </w:tc>
        <w:tc>
          <w:tcPr>
            <w:tcW w:w="795" w:type="pct"/>
          </w:tcPr>
          <w:p w14:paraId="69911124" w14:textId="77777777" w:rsidR="00721807" w:rsidRDefault="00A25A64" w:rsidP="00265FED">
            <w:pPr>
              <w:pStyle w:val="Compact"/>
              <w:jc w:val="both"/>
            </w:pPr>
            <w:r>
              <w:t>5,000$</w:t>
            </w:r>
          </w:p>
        </w:tc>
      </w:tr>
      <w:tr w:rsidR="00721807" w14:paraId="4A9910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AF918C" w14:textId="77777777" w:rsidR="007A48B9" w:rsidRDefault="007A48B9" w:rsidP="00265FED">
            <w:pPr>
              <w:pStyle w:val="Compact"/>
              <w:jc w:val="both"/>
              <w:rPr>
                <w:rtl/>
              </w:rPr>
            </w:pPr>
          </w:p>
          <w:p w14:paraId="5271FCCA" w14:textId="4D116DD6" w:rsidR="00721807" w:rsidRDefault="00A25A64" w:rsidP="00265FED">
            <w:pPr>
              <w:pStyle w:val="Compact"/>
              <w:jc w:val="both"/>
            </w:pPr>
            <w:r>
              <w:t>EXPERIENCE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79FBC3F2" w14:textId="77777777" w:rsidR="00721807" w:rsidRDefault="00721807" w:rsidP="00265FED">
            <w:pPr>
              <w:jc w:val="both"/>
            </w:pPr>
          </w:p>
        </w:tc>
      </w:tr>
      <w:tr w:rsidR="00721807" w14:paraId="5FA4A726" w14:textId="77777777">
        <w:tc>
          <w:tcPr>
            <w:tcW w:w="0" w:type="auto"/>
          </w:tcPr>
          <w:p w14:paraId="6D22918B" w14:textId="77777777" w:rsidR="00721807" w:rsidRDefault="00A25A64" w:rsidP="00265FED">
            <w:pPr>
              <w:pStyle w:val="Compact"/>
              <w:jc w:val="both"/>
            </w:pPr>
            <w:r>
              <w:t>2020-</w:t>
            </w:r>
          </w:p>
        </w:tc>
        <w:tc>
          <w:tcPr>
            <w:tcW w:w="0" w:type="auto"/>
            <w:gridSpan w:val="2"/>
          </w:tcPr>
          <w:p w14:paraId="62367EA0" w14:textId="77777777" w:rsidR="00721807" w:rsidRDefault="00A25A64" w:rsidP="00265FED">
            <w:pPr>
              <w:pStyle w:val="Compact"/>
              <w:jc w:val="both"/>
            </w:pPr>
            <w:r>
              <w:t>Corona National Information and Knowledge Center, Researcher</w:t>
            </w:r>
          </w:p>
        </w:tc>
      </w:tr>
      <w:tr w:rsidR="00721807" w14:paraId="0BB9591D" w14:textId="77777777">
        <w:tc>
          <w:tcPr>
            <w:tcW w:w="0" w:type="auto"/>
          </w:tcPr>
          <w:p w14:paraId="4AAD53A4" w14:textId="77777777" w:rsidR="00721807" w:rsidRDefault="00A25A64" w:rsidP="00265FED">
            <w:pPr>
              <w:pStyle w:val="Compact"/>
              <w:jc w:val="both"/>
            </w:pPr>
            <w:r>
              <w:t>2018-2020</w:t>
            </w:r>
          </w:p>
        </w:tc>
        <w:tc>
          <w:tcPr>
            <w:tcW w:w="0" w:type="auto"/>
            <w:gridSpan w:val="2"/>
          </w:tcPr>
          <w:p w14:paraId="766E9790" w14:textId="77777777" w:rsidR="00721807" w:rsidRDefault="00A25A64" w:rsidP="00265FED">
            <w:pPr>
              <w:pStyle w:val="Compact"/>
              <w:jc w:val="both"/>
            </w:pPr>
            <w:r>
              <w:t>The Center for Educational Technology (CET), Data Scientist</w:t>
            </w:r>
          </w:p>
        </w:tc>
      </w:tr>
      <w:tr w:rsidR="00721807" w14:paraId="2F95DC8D" w14:textId="77777777">
        <w:tc>
          <w:tcPr>
            <w:tcW w:w="0" w:type="auto"/>
          </w:tcPr>
          <w:p w14:paraId="609C734B" w14:textId="77777777" w:rsidR="00721807" w:rsidRDefault="00A25A64" w:rsidP="00265FED">
            <w:pPr>
              <w:pStyle w:val="Compact"/>
              <w:jc w:val="both"/>
            </w:pPr>
            <w:r>
              <w:t>2012-2013</w:t>
            </w:r>
          </w:p>
        </w:tc>
        <w:tc>
          <w:tcPr>
            <w:tcW w:w="0" w:type="auto"/>
            <w:gridSpan w:val="2"/>
          </w:tcPr>
          <w:p w14:paraId="6CFFE234" w14:textId="77777777" w:rsidR="00721807" w:rsidRDefault="00A25A64" w:rsidP="00265FED">
            <w:pPr>
              <w:pStyle w:val="Compact"/>
              <w:jc w:val="both"/>
            </w:pPr>
            <w:r>
              <w:t>Elenxos, an e-learning company, Software Developer</w:t>
            </w:r>
          </w:p>
        </w:tc>
      </w:tr>
      <w:tr w:rsidR="00721807" w14:paraId="482827D8" w14:textId="77777777">
        <w:tc>
          <w:tcPr>
            <w:tcW w:w="0" w:type="auto"/>
          </w:tcPr>
          <w:p w14:paraId="233AEA36" w14:textId="77777777" w:rsidR="00721807" w:rsidRDefault="00A25A64" w:rsidP="00265FED">
            <w:pPr>
              <w:pStyle w:val="Compact"/>
              <w:jc w:val="both"/>
            </w:pPr>
            <w:r>
              <w:t>2008-2011</w:t>
            </w:r>
          </w:p>
        </w:tc>
        <w:tc>
          <w:tcPr>
            <w:tcW w:w="0" w:type="auto"/>
            <w:gridSpan w:val="2"/>
          </w:tcPr>
          <w:p w14:paraId="2637DD0E" w14:textId="0C440AF7" w:rsidR="00721807" w:rsidRDefault="00A25A64" w:rsidP="00265FED">
            <w:pPr>
              <w:pStyle w:val="Compact"/>
              <w:jc w:val="both"/>
            </w:pPr>
            <w:r>
              <w:t>Ministry of Education, Primary Schools, Science</w:t>
            </w:r>
            <w:r w:rsidR="00B92677">
              <w:t>,</w:t>
            </w:r>
            <w:r>
              <w:t xml:space="preserve"> and Math Teacher</w:t>
            </w:r>
          </w:p>
        </w:tc>
      </w:tr>
      <w:tr w:rsidR="00721807" w14:paraId="3A3A98E3" w14:textId="77777777">
        <w:tc>
          <w:tcPr>
            <w:tcW w:w="0" w:type="auto"/>
          </w:tcPr>
          <w:p w14:paraId="478D676E" w14:textId="77777777" w:rsidR="00721807" w:rsidRDefault="00A25A64" w:rsidP="00265FED">
            <w:pPr>
              <w:pStyle w:val="Compact"/>
              <w:jc w:val="both"/>
            </w:pPr>
            <w:r>
              <w:t>2004-2008</w:t>
            </w:r>
          </w:p>
        </w:tc>
        <w:tc>
          <w:tcPr>
            <w:tcW w:w="0" w:type="auto"/>
            <w:gridSpan w:val="2"/>
          </w:tcPr>
          <w:p w14:paraId="16C5B843" w14:textId="77777777" w:rsidR="00721807" w:rsidRDefault="00A25A64" w:rsidP="00265FED">
            <w:pPr>
              <w:pStyle w:val="Compact"/>
              <w:jc w:val="both"/>
            </w:pPr>
            <w:r>
              <w:t>Jerusalem Science Museum, Guide and Team Leader</w:t>
            </w:r>
          </w:p>
        </w:tc>
      </w:tr>
      <w:tr w:rsidR="00721807" w14:paraId="0CD94926" w14:textId="77777777">
        <w:tc>
          <w:tcPr>
            <w:tcW w:w="0" w:type="auto"/>
          </w:tcPr>
          <w:p w14:paraId="75081F4B" w14:textId="77777777" w:rsidR="00721807" w:rsidRDefault="00A25A64" w:rsidP="00265FED">
            <w:pPr>
              <w:pStyle w:val="Compact"/>
              <w:jc w:val="both"/>
            </w:pPr>
            <w:r>
              <w:t>1997-2001</w:t>
            </w:r>
          </w:p>
        </w:tc>
        <w:tc>
          <w:tcPr>
            <w:tcW w:w="0" w:type="auto"/>
            <w:gridSpan w:val="2"/>
          </w:tcPr>
          <w:p w14:paraId="53A5707D" w14:textId="77777777" w:rsidR="00721807" w:rsidRDefault="00A25A64" w:rsidP="00265FED">
            <w:pPr>
              <w:pStyle w:val="Compact"/>
              <w:jc w:val="both"/>
            </w:pPr>
            <w:r>
              <w:t>Israel Defense Forces, Science Technology Intelligence Analyst</w:t>
            </w:r>
          </w:p>
        </w:tc>
      </w:tr>
      <w:tr w:rsidR="00721807" w14:paraId="13C5E06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D7F333" w14:textId="77777777" w:rsidR="00721807" w:rsidRDefault="00A25A64" w:rsidP="00265FED">
            <w:pPr>
              <w:pStyle w:val="Compact"/>
              <w:jc w:val="both"/>
            </w:pPr>
            <w:r>
              <w:lastRenderedPageBreak/>
              <w:t>ARTICLES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2599AE71" w14:textId="77777777" w:rsidR="00721807" w:rsidRDefault="00721807" w:rsidP="00265FED">
            <w:pPr>
              <w:jc w:val="both"/>
            </w:pPr>
          </w:p>
        </w:tc>
      </w:tr>
      <w:tr w:rsidR="00721807" w14:paraId="6FC5D386" w14:textId="77777777">
        <w:tc>
          <w:tcPr>
            <w:tcW w:w="0" w:type="auto"/>
          </w:tcPr>
          <w:p w14:paraId="293E5723" w14:textId="77777777" w:rsidR="00721807" w:rsidRDefault="00A25A64" w:rsidP="00265FED">
            <w:pPr>
              <w:pStyle w:val="Compact"/>
              <w:jc w:val="both"/>
            </w:pPr>
            <w:r>
              <w:t>2020</w:t>
            </w:r>
          </w:p>
        </w:tc>
        <w:tc>
          <w:tcPr>
            <w:tcW w:w="0" w:type="auto"/>
            <w:gridSpan w:val="2"/>
          </w:tcPr>
          <w:p w14:paraId="57A1A863" w14:textId="77777777" w:rsidR="00721807" w:rsidRDefault="00A25A64" w:rsidP="00265FED">
            <w:pPr>
              <w:pStyle w:val="Compact"/>
              <w:jc w:val="both"/>
            </w:pPr>
            <w:r>
              <w:t xml:space="preserve">Kantor, Avner, and Sheizaf Rafaeli. </w:t>
            </w:r>
            <w:hyperlink r:id="rId9">
              <w:r>
                <w:rPr>
                  <w:rStyle w:val="Hyperlink"/>
                </w:rPr>
                <w:t>“Open PISA: Dashboard for Large Educational Dataset.”</w:t>
              </w:r>
            </w:hyperlink>
            <w:r>
              <w:t xml:space="preserve"> In Proceedings of the Seventh ACM Conference on Learning@ Scale, pp. 253-256. 2020.</w:t>
            </w:r>
          </w:p>
        </w:tc>
      </w:tr>
      <w:tr w:rsidR="00721807" w14:paraId="67B8AD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4635F1" w14:textId="77777777" w:rsidR="007A48B9" w:rsidRDefault="007A48B9" w:rsidP="00265FED">
            <w:pPr>
              <w:pStyle w:val="Compact"/>
              <w:jc w:val="both"/>
              <w:rPr>
                <w:rtl/>
              </w:rPr>
            </w:pPr>
          </w:p>
          <w:p w14:paraId="1350BBA9" w14:textId="5A6F636D" w:rsidR="00721807" w:rsidRDefault="00A25A64" w:rsidP="00265FED">
            <w:pPr>
              <w:pStyle w:val="Compact"/>
              <w:jc w:val="both"/>
            </w:pPr>
            <w:r>
              <w:t>BOOK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1B3BFF2A" w14:textId="77777777" w:rsidR="00721807" w:rsidRDefault="00A25A64" w:rsidP="00265FED">
            <w:pPr>
              <w:pStyle w:val="Compact"/>
              <w:jc w:val="both"/>
            </w:pPr>
            <w:r>
              <w:t>CHAPTERS</w:t>
            </w:r>
          </w:p>
        </w:tc>
      </w:tr>
      <w:tr w:rsidR="00721807" w14:paraId="457D1483" w14:textId="77777777">
        <w:tc>
          <w:tcPr>
            <w:tcW w:w="0" w:type="auto"/>
          </w:tcPr>
          <w:p w14:paraId="32EA8668" w14:textId="77777777" w:rsidR="00721807" w:rsidRDefault="00A25A64" w:rsidP="00265FED">
            <w:pPr>
              <w:pStyle w:val="Compact"/>
              <w:jc w:val="both"/>
            </w:pPr>
            <w:r>
              <w:t>2013</w:t>
            </w:r>
          </w:p>
        </w:tc>
        <w:tc>
          <w:tcPr>
            <w:tcW w:w="0" w:type="auto"/>
            <w:gridSpan w:val="2"/>
          </w:tcPr>
          <w:p w14:paraId="6A331A19" w14:textId="77777777" w:rsidR="00721807" w:rsidRDefault="00A25A64" w:rsidP="00265FED">
            <w:pPr>
              <w:pStyle w:val="Compact"/>
              <w:jc w:val="both"/>
            </w:pPr>
            <w:r>
              <w:t xml:space="preserve">Kantor, Avner. </w:t>
            </w:r>
            <w:hyperlink r:id="rId10">
              <w:r>
                <w:rPr>
                  <w:rStyle w:val="Hyperlink"/>
                </w:rPr>
                <w:t>“Dream and Hope”</w:t>
              </w:r>
            </w:hyperlink>
            <w:r>
              <w:t xml:space="preserve">. </w:t>
            </w:r>
            <w:r>
              <w:rPr>
                <w:i/>
              </w:rPr>
              <w:t>Narrative, Dreams, Imagination</w:t>
            </w:r>
            <w:r>
              <w:t xml:space="preserve"> 3 (2013): 33.</w:t>
            </w:r>
          </w:p>
        </w:tc>
      </w:tr>
      <w:tr w:rsidR="00721807" w14:paraId="18D2EC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90A41" w14:textId="77777777" w:rsidR="007A48B9" w:rsidRDefault="007A48B9" w:rsidP="00265FED">
            <w:pPr>
              <w:pStyle w:val="Compact"/>
              <w:jc w:val="both"/>
              <w:rPr>
                <w:rtl/>
              </w:rPr>
            </w:pPr>
          </w:p>
          <w:p w14:paraId="6A88C0DA" w14:textId="66906D96" w:rsidR="00721807" w:rsidRDefault="00A25A64" w:rsidP="00265FED">
            <w:pPr>
              <w:pStyle w:val="Compact"/>
              <w:jc w:val="both"/>
            </w:pPr>
            <w:r>
              <w:t>CONFERENCES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1B5B4E2E" w14:textId="77777777" w:rsidR="00721807" w:rsidRDefault="00A25A64" w:rsidP="00265FED">
            <w:pPr>
              <w:pStyle w:val="Compact"/>
              <w:jc w:val="both"/>
            </w:pPr>
            <w:r>
              <w:t>AND SEMINARS</w:t>
            </w:r>
          </w:p>
        </w:tc>
      </w:tr>
      <w:tr w:rsidR="00721807" w14:paraId="54E4ED36" w14:textId="77777777">
        <w:tc>
          <w:tcPr>
            <w:tcW w:w="0" w:type="auto"/>
          </w:tcPr>
          <w:p w14:paraId="6EBADC99" w14:textId="77777777" w:rsidR="00721807" w:rsidRDefault="00A25A64" w:rsidP="00265FED">
            <w:pPr>
              <w:pStyle w:val="Compact"/>
              <w:jc w:val="both"/>
            </w:pPr>
            <w:r>
              <w:t>2020</w:t>
            </w:r>
          </w:p>
        </w:tc>
        <w:tc>
          <w:tcPr>
            <w:tcW w:w="0" w:type="auto"/>
            <w:gridSpan w:val="2"/>
          </w:tcPr>
          <w:p w14:paraId="11ADD584" w14:textId="77777777" w:rsidR="00721807" w:rsidRDefault="00B50029" w:rsidP="00265FED">
            <w:pPr>
              <w:pStyle w:val="Compact"/>
              <w:jc w:val="both"/>
            </w:pPr>
            <w:hyperlink r:id="rId11">
              <w:r w:rsidR="00A25A64">
                <w:rPr>
                  <w:rStyle w:val="Hyperlink"/>
                </w:rPr>
                <w:t>“Open PISA: Dashboard for Large Educational Dataset”</w:t>
              </w:r>
            </w:hyperlink>
            <w:r w:rsidR="00A25A64">
              <w:t xml:space="preserve">, </w:t>
            </w:r>
            <w:hyperlink r:id="rId12">
              <w:r w:rsidR="00A25A64">
                <w:rPr>
                  <w:rStyle w:val="Hyperlink"/>
                </w:rPr>
                <w:t>L@S</w:t>
              </w:r>
            </w:hyperlink>
            <w:r w:rsidR="00A25A64">
              <w:t xml:space="preserve"> ’20, August 12–14, 2020, Virtual Event, USA</w:t>
            </w:r>
          </w:p>
        </w:tc>
      </w:tr>
      <w:tr w:rsidR="00721807" w14:paraId="044BA73F" w14:textId="77777777">
        <w:tc>
          <w:tcPr>
            <w:tcW w:w="0" w:type="auto"/>
          </w:tcPr>
          <w:p w14:paraId="6D6D1CA9" w14:textId="77777777" w:rsidR="00721807" w:rsidRDefault="00A25A64" w:rsidP="00265FED">
            <w:pPr>
              <w:pStyle w:val="Compact"/>
              <w:jc w:val="both"/>
            </w:pPr>
            <w:r>
              <w:t>2017</w:t>
            </w:r>
          </w:p>
        </w:tc>
        <w:tc>
          <w:tcPr>
            <w:tcW w:w="0" w:type="auto"/>
            <w:gridSpan w:val="2"/>
          </w:tcPr>
          <w:p w14:paraId="0DF17CC1" w14:textId="77777777" w:rsidR="00721807" w:rsidRDefault="00B50029" w:rsidP="00265FED">
            <w:pPr>
              <w:pStyle w:val="Compact"/>
              <w:jc w:val="both"/>
            </w:pPr>
            <w:hyperlink r:id="rId13">
              <w:r w:rsidR="00A25A64">
                <w:rPr>
                  <w:rStyle w:val="Hyperlink"/>
                </w:rPr>
                <w:t>“Big Data and Citizen Empowerment”</w:t>
              </w:r>
            </w:hyperlink>
            <w:r w:rsidR="00A25A64">
              <w:t>, Public Policy and Politics in The Age of Media and Data, Open University of Israel, Ra’anana, Dec. 24, 2017</w:t>
            </w:r>
          </w:p>
        </w:tc>
      </w:tr>
      <w:tr w:rsidR="00721807" w14:paraId="4BE061CA" w14:textId="77777777">
        <w:tc>
          <w:tcPr>
            <w:tcW w:w="0" w:type="auto"/>
          </w:tcPr>
          <w:p w14:paraId="655BD907" w14:textId="77777777" w:rsidR="00721807" w:rsidRDefault="00721807" w:rsidP="00265FED">
            <w:pPr>
              <w:jc w:val="both"/>
            </w:pPr>
          </w:p>
        </w:tc>
        <w:tc>
          <w:tcPr>
            <w:tcW w:w="0" w:type="auto"/>
            <w:gridSpan w:val="2"/>
          </w:tcPr>
          <w:p w14:paraId="0FA1C3C7" w14:textId="77777777" w:rsidR="00721807" w:rsidRDefault="00B50029" w:rsidP="00265FED">
            <w:pPr>
              <w:pStyle w:val="Compact"/>
              <w:jc w:val="both"/>
            </w:pPr>
            <w:hyperlink r:id="rId14">
              <w:r w:rsidR="00A25A64">
                <w:rPr>
                  <w:rStyle w:val="Hyperlink"/>
                </w:rPr>
                <w:t>“Education Data Journalism”</w:t>
              </w:r>
            </w:hyperlink>
            <w:r w:rsidR="00A25A64">
              <w:t>, The Israeli Visualization Conference (ISVIS), Haifa University, Haifa, June 27, 2017</w:t>
            </w:r>
          </w:p>
        </w:tc>
      </w:tr>
      <w:tr w:rsidR="00721807" w14:paraId="2960F109" w14:textId="77777777">
        <w:tc>
          <w:tcPr>
            <w:tcW w:w="0" w:type="auto"/>
          </w:tcPr>
          <w:p w14:paraId="7A145A92" w14:textId="77777777" w:rsidR="00721807" w:rsidRDefault="00721807" w:rsidP="00265FED">
            <w:pPr>
              <w:jc w:val="both"/>
            </w:pPr>
          </w:p>
        </w:tc>
        <w:tc>
          <w:tcPr>
            <w:tcW w:w="0" w:type="auto"/>
            <w:gridSpan w:val="2"/>
          </w:tcPr>
          <w:p w14:paraId="79E38B39" w14:textId="77A650A8" w:rsidR="00721807" w:rsidRDefault="00A25A64" w:rsidP="00265FED">
            <w:pPr>
              <w:pStyle w:val="Compact"/>
              <w:jc w:val="both"/>
            </w:pPr>
            <w:r>
              <w:t>“Big Data and Education: PISA Test”, INFO Annual Conference &amp; Exhibition - Teldan Information Systems, Tel-Aviv, May 11</w:t>
            </w:r>
            <w:r w:rsidR="00B92677">
              <w:t>,</w:t>
            </w:r>
            <w:r>
              <w:t xml:space="preserve"> 2017</w:t>
            </w:r>
          </w:p>
        </w:tc>
      </w:tr>
      <w:tr w:rsidR="00721807" w14:paraId="3329DBB9" w14:textId="77777777">
        <w:tc>
          <w:tcPr>
            <w:tcW w:w="0" w:type="auto"/>
          </w:tcPr>
          <w:p w14:paraId="070BAC55" w14:textId="77777777" w:rsidR="00721807" w:rsidRDefault="00721807" w:rsidP="00265FED">
            <w:pPr>
              <w:jc w:val="both"/>
            </w:pPr>
          </w:p>
        </w:tc>
        <w:tc>
          <w:tcPr>
            <w:tcW w:w="0" w:type="auto"/>
            <w:gridSpan w:val="2"/>
          </w:tcPr>
          <w:p w14:paraId="65DEE5FC" w14:textId="77777777" w:rsidR="00721807" w:rsidRDefault="00A25A64" w:rsidP="00265FED">
            <w:pPr>
              <w:pStyle w:val="Compact"/>
              <w:jc w:val="both"/>
            </w:pPr>
            <w:r>
              <w:t>“Data Journalism and Education”, Faculty of Education Science and Technology, Technion, Nov. 14, 2017</w:t>
            </w:r>
          </w:p>
        </w:tc>
      </w:tr>
      <w:tr w:rsidR="00721807" w14:paraId="09E45FA1" w14:textId="77777777">
        <w:tc>
          <w:tcPr>
            <w:tcW w:w="0" w:type="auto"/>
          </w:tcPr>
          <w:p w14:paraId="67DF269D" w14:textId="77777777" w:rsidR="00721807" w:rsidRDefault="00721807" w:rsidP="00265FED">
            <w:pPr>
              <w:jc w:val="both"/>
            </w:pPr>
          </w:p>
        </w:tc>
        <w:tc>
          <w:tcPr>
            <w:tcW w:w="0" w:type="auto"/>
            <w:gridSpan w:val="2"/>
          </w:tcPr>
          <w:p w14:paraId="76D95024" w14:textId="77777777" w:rsidR="00721807" w:rsidRDefault="00A25A64" w:rsidP="00265FED">
            <w:pPr>
              <w:pStyle w:val="Compact"/>
              <w:jc w:val="both"/>
            </w:pPr>
            <w:r>
              <w:t xml:space="preserve">“Education Data Journalism”, </w:t>
            </w:r>
            <w:hyperlink r:id="rId15">
              <w:r>
                <w:rPr>
                  <w:rStyle w:val="Hyperlink"/>
                </w:rPr>
                <w:t>Open Media and Information Lab</w:t>
              </w:r>
            </w:hyperlink>
            <w:r>
              <w:t>, Open University of Israel, Ra’anana, Feb. 22, 2017</w:t>
            </w:r>
          </w:p>
        </w:tc>
      </w:tr>
      <w:tr w:rsidR="00721807" w14:paraId="31020F31" w14:textId="77777777">
        <w:tc>
          <w:tcPr>
            <w:tcW w:w="0" w:type="auto"/>
          </w:tcPr>
          <w:p w14:paraId="1935625B" w14:textId="77777777" w:rsidR="00721807" w:rsidRDefault="00A25A64" w:rsidP="00265FED">
            <w:pPr>
              <w:pStyle w:val="Compact"/>
              <w:jc w:val="both"/>
            </w:pPr>
            <w:r>
              <w:t>2015</w:t>
            </w:r>
          </w:p>
        </w:tc>
        <w:tc>
          <w:tcPr>
            <w:tcW w:w="0" w:type="auto"/>
            <w:gridSpan w:val="2"/>
          </w:tcPr>
          <w:p w14:paraId="300AFFBF" w14:textId="77777777" w:rsidR="00721807" w:rsidRDefault="00A25A64" w:rsidP="00265FED">
            <w:pPr>
              <w:pStyle w:val="Compact"/>
              <w:jc w:val="both"/>
            </w:pPr>
            <w:r>
              <w:t>“Data Journalism”, Special Seminar for World Statistics Day, Israel Central Bureau of Statistics, Jerusalem, Oct. 22, 2015</w:t>
            </w:r>
          </w:p>
        </w:tc>
      </w:tr>
      <w:tr w:rsidR="00721807" w14:paraId="2F349574" w14:textId="77777777">
        <w:tc>
          <w:tcPr>
            <w:tcW w:w="0" w:type="auto"/>
          </w:tcPr>
          <w:p w14:paraId="370D853F" w14:textId="77777777" w:rsidR="00721807" w:rsidRDefault="00A25A64" w:rsidP="00265FED">
            <w:pPr>
              <w:pStyle w:val="Compact"/>
              <w:jc w:val="both"/>
            </w:pPr>
            <w:r>
              <w:t>2014</w:t>
            </w:r>
          </w:p>
        </w:tc>
        <w:tc>
          <w:tcPr>
            <w:tcW w:w="0" w:type="auto"/>
            <w:gridSpan w:val="2"/>
          </w:tcPr>
          <w:p w14:paraId="1CBD8F71" w14:textId="4271428E" w:rsidR="00721807" w:rsidRDefault="00A25A64" w:rsidP="00265FED">
            <w:pPr>
              <w:pStyle w:val="Compact"/>
              <w:jc w:val="both"/>
            </w:pPr>
            <w:r>
              <w:t>“Education Data Transparency”, Learning in a Networked Society (LINKS) Annual Retreat, Haifa University, Sep. 18, 2014</w:t>
            </w:r>
          </w:p>
        </w:tc>
      </w:tr>
      <w:tr w:rsidR="00721807" w14:paraId="65FE4F0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654F69" w14:textId="77777777" w:rsidR="007A48B9" w:rsidRDefault="007A48B9" w:rsidP="00265FED">
            <w:pPr>
              <w:pStyle w:val="Compact"/>
              <w:jc w:val="both"/>
              <w:rPr>
                <w:rtl/>
              </w:rPr>
            </w:pPr>
          </w:p>
          <w:p w14:paraId="0F564DD9" w14:textId="349B35A2" w:rsidR="00721807" w:rsidRDefault="00A25A64" w:rsidP="00265FED">
            <w:pPr>
              <w:pStyle w:val="Compact"/>
              <w:jc w:val="both"/>
            </w:pPr>
            <w:r>
              <w:t>CONFERENCE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7CF534FA" w14:textId="77777777" w:rsidR="00721807" w:rsidRDefault="00A25A64" w:rsidP="00265FED">
            <w:pPr>
              <w:pStyle w:val="Compact"/>
              <w:jc w:val="both"/>
            </w:pPr>
            <w:r>
              <w:t>ORGANIZED BY ME</w:t>
            </w:r>
          </w:p>
        </w:tc>
      </w:tr>
      <w:tr w:rsidR="00721807" w14:paraId="37C7FC2B" w14:textId="77777777">
        <w:tc>
          <w:tcPr>
            <w:tcW w:w="0" w:type="auto"/>
          </w:tcPr>
          <w:p w14:paraId="682ADB9E" w14:textId="77777777" w:rsidR="00721807" w:rsidRDefault="00A25A64" w:rsidP="00265FED">
            <w:pPr>
              <w:pStyle w:val="Compact"/>
              <w:jc w:val="both"/>
            </w:pPr>
            <w:r>
              <w:t>2007</w:t>
            </w:r>
          </w:p>
        </w:tc>
        <w:tc>
          <w:tcPr>
            <w:tcW w:w="0" w:type="auto"/>
            <w:gridSpan w:val="2"/>
          </w:tcPr>
          <w:p w14:paraId="4F3823F3" w14:textId="77777777" w:rsidR="00721807" w:rsidRDefault="00A25A64" w:rsidP="00265FED">
            <w:pPr>
              <w:pStyle w:val="Compact"/>
              <w:jc w:val="both"/>
            </w:pPr>
            <w:r>
              <w:t>The 13th biannual conference of the International Council of Philosophical Inquiry with Children, Hebrew University of Jerusalem, June 4-7, 2007</w:t>
            </w:r>
          </w:p>
        </w:tc>
      </w:tr>
      <w:tr w:rsidR="00721807" w14:paraId="3F79A7E6" w14:textId="77777777"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14:paraId="44800086" w14:textId="77777777" w:rsidR="007A48B9" w:rsidRDefault="007A48B9" w:rsidP="00265FED">
            <w:pPr>
              <w:pStyle w:val="Compact"/>
              <w:jc w:val="both"/>
              <w:rPr>
                <w:rtl/>
              </w:rPr>
            </w:pPr>
          </w:p>
          <w:p w14:paraId="0E21BDC3" w14:textId="66A43487" w:rsidR="00721807" w:rsidRDefault="00A25A64" w:rsidP="00265FED">
            <w:pPr>
              <w:pStyle w:val="Compact"/>
              <w:jc w:val="both"/>
            </w:pPr>
            <w:r>
              <w:t>REFEREE SERVICE</w:t>
            </w:r>
          </w:p>
        </w:tc>
      </w:tr>
      <w:tr w:rsidR="00721807" w14:paraId="402D2B5B" w14:textId="77777777">
        <w:tc>
          <w:tcPr>
            <w:tcW w:w="0" w:type="auto"/>
            <w:gridSpan w:val="3"/>
          </w:tcPr>
          <w:p w14:paraId="392AF607" w14:textId="77777777" w:rsidR="00721807" w:rsidRDefault="00A25A64" w:rsidP="00265FED">
            <w:pPr>
              <w:pStyle w:val="Compact"/>
              <w:jc w:val="both"/>
            </w:pPr>
            <w:r>
              <w:t>Hawaii International Conference on System Sciences (HICSS), ACM CHI Conference on Human Factors in Computing Systems, Public Understanding of Science (PUS)</w:t>
            </w:r>
          </w:p>
        </w:tc>
      </w:tr>
    </w:tbl>
    <w:p w14:paraId="0356DE73" w14:textId="77777777" w:rsidR="00265FED" w:rsidRDefault="00265FED" w:rsidP="00265FED">
      <w:pPr>
        <w:pStyle w:val="DefinitionTerm"/>
        <w:jc w:val="both"/>
      </w:pPr>
    </w:p>
    <w:p w14:paraId="1FE52078" w14:textId="2F26ECCA" w:rsidR="00721807" w:rsidRDefault="00A25A64" w:rsidP="00265FED">
      <w:pPr>
        <w:pStyle w:val="DefinitionTerm"/>
        <w:jc w:val="both"/>
      </w:pPr>
      <w:r>
        <w:t>REFERENCE</w:t>
      </w:r>
    </w:p>
    <w:p w14:paraId="341B7057" w14:textId="77777777" w:rsidR="00721807" w:rsidRDefault="00A25A64" w:rsidP="00265FED">
      <w:pPr>
        <w:pStyle w:val="Definition"/>
        <w:spacing w:after="0"/>
        <w:jc w:val="both"/>
      </w:pPr>
      <w:r>
        <w:t>Sheizaf Rafaeli (Ph.D. advisor)</w:t>
      </w:r>
    </w:p>
    <w:p w14:paraId="03339377" w14:textId="31CB9CC6" w:rsidR="00721807" w:rsidRDefault="00A25A64" w:rsidP="007A48B9">
      <w:pPr>
        <w:pStyle w:val="Definition"/>
        <w:spacing w:after="0"/>
        <w:jc w:val="both"/>
      </w:pPr>
      <w:r>
        <w:t>Prof., Director of the Center for Internet Research</w:t>
      </w:r>
      <w:r w:rsidR="007A48B9">
        <w:t xml:space="preserve">, </w:t>
      </w:r>
      <w:r>
        <w:t>University of Haifa</w:t>
      </w:r>
    </w:p>
    <w:p w14:paraId="6CACF0FA" w14:textId="77777777" w:rsidR="00721807" w:rsidRDefault="00B50029" w:rsidP="00265FED">
      <w:pPr>
        <w:pStyle w:val="Definition"/>
        <w:spacing w:after="0"/>
        <w:jc w:val="both"/>
      </w:pPr>
      <w:hyperlink r:id="rId16">
        <w:r w:rsidR="00A25A64">
          <w:rPr>
            <w:rStyle w:val="Hyperlink"/>
          </w:rPr>
          <w:t>sheizaf@rafaeli.net</w:t>
        </w:r>
      </w:hyperlink>
      <w:bookmarkEnd w:id="0"/>
    </w:p>
    <w:sectPr w:rsidR="007218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934DD5" w14:textId="77777777" w:rsidR="00B50029" w:rsidRDefault="00B50029">
      <w:pPr>
        <w:spacing w:after="0"/>
      </w:pPr>
      <w:r>
        <w:separator/>
      </w:r>
    </w:p>
  </w:endnote>
  <w:endnote w:type="continuationSeparator" w:id="0">
    <w:p w14:paraId="75067F52" w14:textId="77777777" w:rsidR="00B50029" w:rsidRDefault="00B500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D5251" w14:textId="77777777" w:rsidR="00B50029" w:rsidRDefault="00B50029">
      <w:r>
        <w:separator/>
      </w:r>
    </w:p>
  </w:footnote>
  <w:footnote w:type="continuationSeparator" w:id="0">
    <w:p w14:paraId="6E09DB4C" w14:textId="77777777" w:rsidR="00B50029" w:rsidRDefault="00B500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C90C5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hideSpellingErrors/>
  <w:hideGrammatical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sDQytLQwNTAyM7VQ0lEKTi0uzszPAykwrAUAyBzV1ywAAAA="/>
  </w:docVars>
  <w:rsids>
    <w:rsidRoot w:val="00590D07"/>
    <w:rsid w:val="00011C8B"/>
    <w:rsid w:val="00265FED"/>
    <w:rsid w:val="004E29B3"/>
    <w:rsid w:val="00590D07"/>
    <w:rsid w:val="00721807"/>
    <w:rsid w:val="00784D58"/>
    <w:rsid w:val="007A48B9"/>
    <w:rsid w:val="008D6863"/>
    <w:rsid w:val="00A25A64"/>
    <w:rsid w:val="00B50029"/>
    <w:rsid w:val="00B86B75"/>
    <w:rsid w:val="00B92677"/>
    <w:rsid w:val="00BC48D5"/>
    <w:rsid w:val="00C36279"/>
    <w:rsid w:val="00C5363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F73DB"/>
  <w15:docId w15:val="{7727F639-FE57-475B-AF13-9D578FA73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vnerkantor@gmail.com" TargetMode="External"/><Relationship Id="rId13" Type="http://schemas.openxmlformats.org/officeDocument/2006/relationships/hyperlink" Target="https://www.youtube.com/watch?v=U_-jka7O8H4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L@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sheizaf@rafaeli.ne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1ZcaSSY-5a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openu.ac.il/en/omilab/pages/default.aspx" TargetMode="External"/><Relationship Id="rId10" Type="http://schemas.openxmlformats.org/officeDocument/2006/relationships/hyperlink" Target="https://books.google.co.il/books?id=MhpLAgAAQBAJ&amp;pg=PA3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l.acm.org/doi/abs/10.1145/3386527.3406721" TargetMode="External"/><Relationship Id="rId14" Type="http://schemas.openxmlformats.org/officeDocument/2006/relationships/hyperlink" Target="https://www.youtube.com/watch?v=1ZcaSSY-5a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51B6A5-EB1A-4EF9-8C54-8C2296592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03</Words>
  <Characters>3441</Characters>
  <Application>Microsoft Office Word</Application>
  <DocSecurity>0</DocSecurity>
  <Lines>28</Lines>
  <Paragraphs>8</Paragraphs>
  <ScaleCrop>false</ScaleCrop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vner Kantor</dc:creator>
  <cp:keywords/>
  <cp:lastModifiedBy>Avner Kantor</cp:lastModifiedBy>
  <cp:revision>5</cp:revision>
  <cp:lastPrinted>2020-12-09T17:46:00Z</cp:lastPrinted>
  <dcterms:created xsi:type="dcterms:W3CDTF">2020-09-20T08:17:00Z</dcterms:created>
  <dcterms:modified xsi:type="dcterms:W3CDTF">2020-12-09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